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ditor position at [Publication Name] in France Paris. As a dedicated and detail-oriented professional with a passion for storytelling, I am eager to contribute my expertise in editorial work to a dynamic media environment like Paris, where creativity and cultural richness thrive. This opportunity aligns perfectly with my career goals, and I am confident that my background as an Editor, combined with my deep appreciation for French culture, makes me an ideal candidate for this role.</w:t>
      </w:r>
    </w:p>
    <w:p>
      <w:pPr>
        <w:pStyle w:val="BodyText"/>
      </w:pPr>
      <w:r>
        <w:t xml:space="preserve">With [X years] of experience in editorial work across print and digital platforms, I have developed a strong foundation in content curation, manuscript editing, and collaborative storytelling. My career has been defined by a commitment to excellence, whether refining manuscripts for publication or ensuring that every piece of content resonates with its intended audience. As an Editor, I understand the importance of balancing creativity with precision—crafting narratives that are not only engaging but also accurate and impactful.</w:t>
      </w:r>
    </w:p>
    <w:p>
      <w:pPr>
        <w:pStyle w:val="BodyText"/>
      </w:pPr>
      <w:r>
        <w:t xml:space="preserve">What sets me apart as an Editor is my ability to adapt to diverse projects while maintaining a high standard of quality. In my previous roles, I have worked on everything from academic journals to lifestyle magazines, refining content to meet the needs of specific audiences. For example, while editing a series of articles for [Previous Publication Name], I implemented a structured workflow that reduced production time by 20% without compromising the integrity of the content. This experience has honed my ability to manage deadlines, collaborate with writers and designers, and ensure that every project meets its goals.</w:t>
      </w:r>
    </w:p>
    <w:p>
      <w:pPr>
        <w:pStyle w:val="BodyText"/>
      </w:pPr>
      <w:r>
        <w:t xml:space="preserve">What excites me most about the opportunity to work in France Paris is the city’s unique position as a global hub for art, literature, and innovation. Paris has long been a beacon for creative minds, and I am eager to contribute to this legacy by working with a publication that values both tradition and modernity. The cultural vibrancy of France Paris offers an unparalleled opportunity to engage with diverse perspectives, which is essential for an Editor who seeks to produce content that reflects the richness of human experience.</w:t>
      </w:r>
    </w:p>
    <w:p>
      <w:pPr>
        <w:pStyle w:val="BodyText"/>
      </w:pPr>
      <w:r>
        <w:t xml:space="preserve">As an Editor, I have always prioritized the voice of the writer while ensuring that the final product is polished and compelling. My approach combines technical expertise with a deep respect for storytelling. For instance, during my tenure at [Previous Company Name], I worked closely with authors to refine their manuscripts, focusing on narrative flow, clarity, and emotional resonance. This collaborative process not only strengthened the quality of the content but also fostered a sense of trust and mutual growth between editors and contributors.</w:t>
      </w:r>
    </w:p>
    <w:p>
      <w:pPr>
        <w:pStyle w:val="BodyText"/>
      </w:pPr>
      <w:r>
        <w:t xml:space="preserve">In addition to my editorial skills, I bring a strong understanding of digital media trends. With the publishing industry evolving rapidly, I have embraced tools such as content management systems (CMS), SEO optimization, and multimedia integration to enhance the reach and impact of editorial work. This adaptability is crucial in France Paris, where the intersection of traditional journalism and digital innovation continues to shape the media landscape. I am particularly interested in exploring how [Publication Name] can leverage these trends to engage a broader audience while maintaining its editorial integrity.</w:t>
      </w:r>
    </w:p>
    <w:p>
      <w:pPr>
        <w:pStyle w:val="BodyText"/>
      </w:pPr>
      <w:r>
        <w:t xml:space="preserve">My passion for languages also makes me an excellent fit for a role in France Paris. Fluent in [Language 1] and proficient in [Language 2], I have experience editing content for multilingual audiences, ensuring that cultural nuances are preserved and that the message resonates across different demographics. This skill is especially valuable in a city like Paris, where the fusion of local and international influences demands a nuanced editorial approach.</w:t>
      </w:r>
    </w:p>
    <w:p>
      <w:pPr>
        <w:pStyle w:val="BodyText"/>
      </w:pPr>
      <w:r>
        <w:t xml:space="preserve">What draws me to this Editor position is not just the professional opportunity but also the chance to be part of a community that values intellectual curiosity and artistic expression. I have long admired the work of [Publication Name] for its commitment to excellence and its ability to captivate readers with thought-provoking content. I am particularly inspired by [specific project, article, or initiative by the publication], which exemplifies the kind of editorial vision I strive to contribute to.</w:t>
      </w:r>
    </w:p>
    <w:p>
      <w:pPr>
        <w:pStyle w:val="BodyText"/>
      </w:pPr>
      <w:r>
        <w:t xml:space="preserve">I am confident that my background as an Editor, combined with my enthusiasm for France Paris and its cultural significance, will enable me to make meaningful contributions to your team. I would welcome the opportunity to discuss how my skills and experiences align with the goals of [Publication Name]. Thank you for considering my application. I look forward to the possibility of working together in this vibrant and inspiring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France Paris</dc:title>
  <dc:creator/>
  <dc:language>en</dc:language>
  <cp:keywords/>
  <dcterms:created xsi:type="dcterms:W3CDTF">2025-10-05T21:28:44Z</dcterms:created>
  <dcterms:modified xsi:type="dcterms:W3CDTF">2025-10-05T21:28:44Z</dcterms:modified>
</cp:coreProperties>
</file>

<file path=docProps/custom.xml><?xml version="1.0" encoding="utf-8"?>
<Properties xmlns="http://schemas.openxmlformats.org/officeDocument/2006/custom-properties" xmlns:vt="http://schemas.openxmlformats.org/officeDocument/2006/docPropsVTypes"/>
</file>